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16232" w14:textId="6FB3EB78" w:rsidR="00026636" w:rsidRDefault="00026636" w:rsidP="00D71F03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bCs/>
          <w:smallCaps/>
          <w:sz w:val="28"/>
          <w:szCs w:val="28"/>
          <w:lang w:eastAsia="en-CA"/>
        </w:rPr>
      </w:pPr>
      <w:r>
        <w:rPr>
          <w:rFonts w:ascii="Times New Roman" w:eastAsia="Times New Roman" w:hAnsi="Times New Roman" w:cs="Times New Roman"/>
          <w:bCs/>
          <w:smallCaps/>
          <w:sz w:val="28"/>
          <w:szCs w:val="28"/>
          <w:lang w:eastAsia="en-CA"/>
        </w:rPr>
        <w:t>Membership Communication – Peter and Ingrid Mras Scholarship</w:t>
      </w:r>
    </w:p>
    <w:p w14:paraId="5910F0A7" w14:textId="77777777" w:rsidR="00026636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CA"/>
        </w:rPr>
      </w:pPr>
    </w:p>
    <w:p w14:paraId="79ED245C" w14:textId="77777777" w:rsidR="00026636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CA"/>
        </w:rPr>
      </w:pPr>
    </w:p>
    <w:p w14:paraId="1998DAA1" w14:textId="77777777" w:rsidR="00026636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CA"/>
        </w:rPr>
      </w:pPr>
      <w:r w:rsidRPr="0006093F">
        <w:rPr>
          <w:rFonts w:ascii="Times New Roman" w:eastAsia="Times New Roman" w:hAnsi="Times New Roman" w:cs="Times New Roman"/>
          <w:sz w:val="28"/>
          <w:szCs w:val="28"/>
          <w:lang w:eastAsia="en-CA"/>
        </w:rPr>
        <w:t xml:space="preserve">Brothers and Sisters, </w:t>
      </w:r>
    </w:p>
    <w:p w14:paraId="18081A0C" w14:textId="77777777" w:rsidR="00026636" w:rsidRPr="0006093F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CA"/>
        </w:rPr>
      </w:pPr>
    </w:p>
    <w:p w14:paraId="09DC03BF" w14:textId="77777777" w:rsidR="00026636" w:rsidRPr="00437FC3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CA"/>
        </w:rPr>
      </w:pPr>
      <w:r w:rsidRPr="00437FC3">
        <w:rPr>
          <w:rFonts w:ascii="Times New Roman" w:eastAsia="Times New Roman" w:hAnsi="Times New Roman" w:cs="Times New Roman"/>
          <w:sz w:val="26"/>
          <w:szCs w:val="26"/>
          <w:lang w:eastAsia="en-CA"/>
        </w:rPr>
        <w:t xml:space="preserve">The Supplementary Benefit Trust Fund Trustees are pleased to announce the Peter and Ingrid Mras Memorial Scholarship for Apprentices who demonstrate a high level of Union pride, quality of work, productivity, teamwork, work ethic, and commitment to the trades.  </w:t>
      </w:r>
    </w:p>
    <w:p w14:paraId="58887181" w14:textId="77777777" w:rsidR="00026636" w:rsidRPr="00437FC3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CA"/>
        </w:rPr>
      </w:pPr>
    </w:p>
    <w:p w14:paraId="057747C5" w14:textId="74E25B12" w:rsidR="00026636" w:rsidRPr="00437FC3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CA"/>
        </w:rPr>
      </w:pPr>
      <w:r w:rsidRPr="00437FC3">
        <w:rPr>
          <w:rFonts w:ascii="Times New Roman" w:eastAsia="Times New Roman" w:hAnsi="Times New Roman" w:cs="Times New Roman"/>
          <w:sz w:val="26"/>
          <w:szCs w:val="26"/>
          <w:lang w:eastAsia="en-CA"/>
        </w:rPr>
        <w:t>Scholarships of $2</w:t>
      </w:r>
      <w:r w:rsidR="009759AE">
        <w:rPr>
          <w:rFonts w:ascii="Times New Roman" w:eastAsia="Times New Roman" w:hAnsi="Times New Roman" w:cs="Times New Roman"/>
          <w:sz w:val="26"/>
          <w:szCs w:val="26"/>
          <w:lang w:eastAsia="en-CA"/>
        </w:rPr>
        <w:t>,</w:t>
      </w:r>
      <w:r w:rsidRPr="00437FC3">
        <w:rPr>
          <w:rFonts w:ascii="Times New Roman" w:eastAsia="Times New Roman" w:hAnsi="Times New Roman" w:cs="Times New Roman"/>
          <w:sz w:val="26"/>
          <w:szCs w:val="26"/>
          <w:lang w:eastAsia="en-CA"/>
        </w:rPr>
        <w:t>500 will be awarded</w:t>
      </w:r>
      <w:r>
        <w:rPr>
          <w:rFonts w:ascii="Times New Roman" w:eastAsia="Times New Roman" w:hAnsi="Times New Roman" w:cs="Times New Roman"/>
          <w:sz w:val="26"/>
          <w:szCs w:val="26"/>
          <w:lang w:eastAsia="en-CA"/>
        </w:rPr>
        <w:t xml:space="preserve"> yearly</w:t>
      </w:r>
      <w:r w:rsidRPr="00437FC3">
        <w:rPr>
          <w:rFonts w:ascii="Times New Roman" w:eastAsia="Times New Roman" w:hAnsi="Times New Roman" w:cs="Times New Roman"/>
          <w:sz w:val="26"/>
          <w:szCs w:val="26"/>
          <w:lang w:eastAsia="en-CA"/>
        </w:rPr>
        <w:t xml:space="preserve"> to 3 apprentices who exemplify these traits </w:t>
      </w:r>
      <w:r>
        <w:rPr>
          <w:rFonts w:ascii="Times New Roman" w:eastAsia="Times New Roman" w:hAnsi="Times New Roman" w:cs="Times New Roman"/>
          <w:sz w:val="26"/>
          <w:szCs w:val="26"/>
          <w:lang w:eastAsia="en-CA"/>
        </w:rPr>
        <w:t xml:space="preserve">while </w:t>
      </w:r>
      <w:r w:rsidRPr="00437FC3">
        <w:rPr>
          <w:rFonts w:ascii="Times New Roman" w:eastAsia="Times New Roman" w:hAnsi="Times New Roman" w:cs="Times New Roman"/>
          <w:sz w:val="26"/>
          <w:szCs w:val="26"/>
          <w:lang w:eastAsia="en-CA"/>
        </w:rPr>
        <w:t>in the field and in school.</w:t>
      </w:r>
    </w:p>
    <w:p w14:paraId="4C09053E" w14:textId="77777777" w:rsidR="00026636" w:rsidRPr="00437FC3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CA"/>
        </w:rPr>
      </w:pPr>
    </w:p>
    <w:p w14:paraId="111AE99A" w14:textId="77777777" w:rsidR="00026636" w:rsidRPr="00437FC3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CA"/>
        </w:rPr>
      </w:pPr>
      <w:r w:rsidRPr="00437FC3">
        <w:rPr>
          <w:rFonts w:ascii="Times New Roman" w:eastAsia="Times New Roman" w:hAnsi="Times New Roman" w:cs="Times New Roman"/>
          <w:sz w:val="26"/>
          <w:szCs w:val="26"/>
          <w:lang w:eastAsia="en-CA"/>
        </w:rPr>
        <w:t>Eligible applicants will be entered into a draw to determine the 3 Scholarship recipients at the Annual Awards Banquet.</w:t>
      </w:r>
      <w:r>
        <w:rPr>
          <w:rFonts w:ascii="Times New Roman" w:eastAsia="Times New Roman" w:hAnsi="Times New Roman" w:cs="Times New Roman"/>
          <w:sz w:val="26"/>
          <w:szCs w:val="26"/>
          <w:lang w:eastAsia="en-CA"/>
        </w:rPr>
        <w:t xml:space="preserve"> Eligibility will be determined by the Trustees based on the criteria below. The decision of the Trustees is final.</w:t>
      </w:r>
    </w:p>
    <w:p w14:paraId="508076C3" w14:textId="77777777" w:rsidR="00026636" w:rsidRPr="0006093F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CA"/>
        </w:rPr>
      </w:pPr>
    </w:p>
    <w:p w14:paraId="4D3E7E95" w14:textId="2202CD56" w:rsidR="00026636" w:rsidRDefault="009759AE" w:rsidP="00026636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u w:val="single"/>
          <w:lang w:eastAsia="en-CA"/>
        </w:rPr>
      </w:pPr>
      <w:r w:rsidRPr="009759A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u w:val="single"/>
          <w:lang w:eastAsia="en-CA"/>
        </w:rPr>
        <w:t xml:space="preserve">Application deadline </w:t>
      </w:r>
      <w:r w:rsidR="00A05352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u w:val="single"/>
          <w:lang w:eastAsia="en-CA"/>
        </w:rPr>
        <w:t xml:space="preserve">is May 6, 2022 </w:t>
      </w:r>
      <w:r w:rsidR="005175D9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u w:val="single"/>
          <w:lang w:eastAsia="en-CA"/>
        </w:rPr>
        <w:t xml:space="preserve"> </w:t>
      </w:r>
    </w:p>
    <w:p w14:paraId="7ADE1749" w14:textId="77777777" w:rsidR="005175D9" w:rsidRPr="009759AE" w:rsidRDefault="005175D9" w:rsidP="00026636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u w:val="single"/>
          <w:lang w:eastAsia="en-CA"/>
        </w:rPr>
      </w:pPr>
    </w:p>
    <w:p w14:paraId="718AF5C3" w14:textId="78990E82" w:rsidR="00026636" w:rsidRPr="0006093F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en-CA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eastAsia="en-CA"/>
        </w:rPr>
        <w:t>Please send completed applications to</w:t>
      </w:r>
      <w:r w:rsidRPr="0006093F">
        <w:rPr>
          <w:rFonts w:ascii="Times New Roman" w:eastAsia="Times New Roman" w:hAnsi="Times New Roman" w:cs="Times New Roman"/>
          <w:b/>
          <w:bCs/>
          <w:sz w:val="28"/>
          <w:szCs w:val="28"/>
          <w:lang w:eastAsia="en-CA"/>
        </w:rPr>
        <w:t xml:space="preserve">: 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en-CA"/>
        </w:rPr>
        <w:t>s</w:t>
      </w:r>
      <w:r w:rsidRPr="0006093F">
        <w:rPr>
          <w:rFonts w:ascii="Times New Roman" w:eastAsia="Times New Roman" w:hAnsi="Times New Roman" w:cs="Times New Roman"/>
          <w:b/>
          <w:bCs/>
          <w:sz w:val="28"/>
          <w:szCs w:val="28"/>
          <w:lang w:eastAsia="en-CA"/>
        </w:rPr>
        <w:t>tacey.b</w:t>
      </w:r>
      <w:r w:rsidR="009759AE">
        <w:rPr>
          <w:rFonts w:ascii="Times New Roman" w:eastAsia="Times New Roman" w:hAnsi="Times New Roman" w:cs="Times New Roman"/>
          <w:b/>
          <w:bCs/>
          <w:sz w:val="28"/>
          <w:szCs w:val="28"/>
          <w:lang w:eastAsia="en-CA"/>
        </w:rPr>
        <w:t>urry</w:t>
      </w:r>
      <w:r w:rsidRPr="0006093F">
        <w:rPr>
          <w:rFonts w:ascii="Times New Roman" w:eastAsia="Times New Roman" w:hAnsi="Times New Roman" w:cs="Times New Roman"/>
          <w:b/>
          <w:bCs/>
          <w:sz w:val="28"/>
          <w:szCs w:val="28"/>
          <w:lang w:eastAsia="en-CA"/>
        </w:rPr>
        <w:t>@local488.ca</w:t>
      </w:r>
    </w:p>
    <w:p w14:paraId="46AE201E" w14:textId="77777777" w:rsidR="00026636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CA"/>
        </w:rPr>
      </w:pPr>
    </w:p>
    <w:p w14:paraId="21130421" w14:textId="77777777" w:rsidR="00026636" w:rsidRPr="00440490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en-CA"/>
        </w:rPr>
      </w:pPr>
      <w:r w:rsidRPr="00440490">
        <w:rPr>
          <w:rFonts w:ascii="Times New Roman" w:eastAsia="Times New Roman" w:hAnsi="Times New Roman" w:cs="Times New Roman"/>
          <w:b/>
          <w:bCs/>
          <w:lang w:eastAsia="en-CA"/>
        </w:rPr>
        <w:t>Award Eligibility:</w:t>
      </w:r>
    </w:p>
    <w:p w14:paraId="719228AC" w14:textId="77777777" w:rsidR="00026636" w:rsidRPr="00440490" w:rsidRDefault="00026636" w:rsidP="00026636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lang w:eastAsia="en-CA"/>
        </w:rPr>
      </w:pPr>
      <w:r w:rsidRPr="00440490">
        <w:rPr>
          <w:rFonts w:ascii="Times New Roman" w:eastAsia="Times New Roman" w:hAnsi="Times New Roman" w:cs="Times New Roman"/>
          <w:lang w:eastAsia="en-CA"/>
        </w:rPr>
        <w:t>Good Standing in the UA (1 year)</w:t>
      </w:r>
    </w:p>
    <w:p w14:paraId="0F2F41A7" w14:textId="36A1EDD3" w:rsidR="00026636" w:rsidRPr="00440490" w:rsidRDefault="00026636" w:rsidP="00026636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lang w:eastAsia="en-CA"/>
        </w:rPr>
      </w:pPr>
      <w:r w:rsidRPr="00440490">
        <w:rPr>
          <w:rFonts w:ascii="Times New Roman" w:eastAsia="Times New Roman" w:hAnsi="Times New Roman" w:cs="Times New Roman"/>
          <w:lang w:eastAsia="en-CA"/>
        </w:rPr>
        <w:t xml:space="preserve">Clean record (previous 2 years from nomination </w:t>
      </w:r>
      <w:r w:rsidR="00AB4BFC" w:rsidRPr="00440490">
        <w:rPr>
          <w:rFonts w:ascii="Times New Roman" w:eastAsia="Times New Roman" w:hAnsi="Times New Roman" w:cs="Times New Roman"/>
          <w:lang w:eastAsia="en-CA"/>
        </w:rPr>
        <w:t>cutoff</w:t>
      </w:r>
      <w:r w:rsidRPr="00440490">
        <w:rPr>
          <w:rFonts w:ascii="Times New Roman" w:eastAsia="Times New Roman" w:hAnsi="Times New Roman" w:cs="Times New Roman"/>
          <w:lang w:eastAsia="en-CA"/>
        </w:rPr>
        <w:t xml:space="preserve"> date)</w:t>
      </w:r>
    </w:p>
    <w:p w14:paraId="22F65E30" w14:textId="77777777" w:rsidR="00026636" w:rsidRPr="00440490" w:rsidRDefault="00026636" w:rsidP="00026636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lang w:eastAsia="en-CA"/>
        </w:rPr>
      </w:pPr>
      <w:r w:rsidRPr="00440490">
        <w:rPr>
          <w:rFonts w:ascii="Times New Roman" w:eastAsia="Times New Roman" w:hAnsi="Times New Roman" w:cs="Times New Roman"/>
          <w:lang w:eastAsia="en-CA"/>
        </w:rPr>
        <w:t xml:space="preserve">Must be a Member Apprentice in a UA represented trade </w:t>
      </w:r>
    </w:p>
    <w:p w14:paraId="60882BF4" w14:textId="77777777" w:rsidR="00026636" w:rsidRPr="00440490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lang w:eastAsia="en-CA"/>
        </w:rPr>
      </w:pPr>
    </w:p>
    <w:p w14:paraId="630B2BA5" w14:textId="77777777" w:rsidR="00026636" w:rsidRPr="00440490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en-CA"/>
        </w:rPr>
      </w:pPr>
      <w:r w:rsidRPr="00440490">
        <w:rPr>
          <w:rFonts w:ascii="Times New Roman" w:eastAsia="Times New Roman" w:hAnsi="Times New Roman" w:cs="Times New Roman"/>
          <w:b/>
          <w:bCs/>
          <w:lang w:eastAsia="en-CA"/>
        </w:rPr>
        <w:t>Award Application Process and Award Parameters:</w:t>
      </w:r>
    </w:p>
    <w:p w14:paraId="3E964A62" w14:textId="7BDBBD09" w:rsidR="00026636" w:rsidRDefault="00026636" w:rsidP="0002663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lang w:eastAsia="en-CA"/>
        </w:rPr>
      </w:pPr>
      <w:r w:rsidRPr="00440490">
        <w:rPr>
          <w:rFonts w:ascii="Times New Roman" w:eastAsia="Times New Roman" w:hAnsi="Times New Roman" w:cs="Times New Roman"/>
          <w:lang w:eastAsia="en-CA"/>
        </w:rPr>
        <w:t>Applicant must be nominated by a Member Journeyperson and supporting documents indicated below must accompany the application.</w:t>
      </w:r>
    </w:p>
    <w:p w14:paraId="37F000AD" w14:textId="06D98FF1" w:rsidR="009759AE" w:rsidRPr="00440490" w:rsidRDefault="009759AE" w:rsidP="0002663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 xml:space="preserve">If less than 3 nominations are sent in, the Supplementary Benefit Trustees will choose an apprentice that meets the criteria set out by the Mras family. </w:t>
      </w:r>
    </w:p>
    <w:p w14:paraId="4C4B3D36" w14:textId="77777777" w:rsidR="00026636" w:rsidRPr="00440490" w:rsidRDefault="00026636" w:rsidP="0002663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lang w:eastAsia="en-CA"/>
        </w:rPr>
      </w:pPr>
      <w:r w:rsidRPr="00440490">
        <w:rPr>
          <w:rFonts w:ascii="Times New Roman" w:eastAsia="Times New Roman" w:hAnsi="Times New Roman" w:cs="Times New Roman"/>
          <w:lang w:eastAsia="en-CA"/>
        </w:rPr>
        <w:t xml:space="preserve">Eligibility rules and successful applicants are deemed by the Trustees and may be reviewed and amended annually.  </w:t>
      </w:r>
    </w:p>
    <w:p w14:paraId="7D782BB0" w14:textId="77777777" w:rsidR="00026636" w:rsidRPr="00440490" w:rsidRDefault="00026636" w:rsidP="0002663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lang w:eastAsia="en-CA"/>
        </w:rPr>
      </w:pPr>
      <w:r w:rsidRPr="00440490">
        <w:rPr>
          <w:rFonts w:ascii="Times New Roman" w:eastAsia="Times New Roman" w:hAnsi="Times New Roman" w:cs="Times New Roman"/>
          <w:lang w:eastAsia="en-CA"/>
        </w:rPr>
        <w:t>Successful applicants will be entered into a draw for the 3 awards.</w:t>
      </w:r>
    </w:p>
    <w:p w14:paraId="7BFECA62" w14:textId="6373BB09" w:rsidR="00026636" w:rsidRDefault="00026636" w:rsidP="0002663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lang w:eastAsia="en-CA"/>
        </w:rPr>
      </w:pPr>
      <w:r w:rsidRPr="00440490">
        <w:rPr>
          <w:rFonts w:ascii="Times New Roman" w:eastAsia="Times New Roman" w:hAnsi="Times New Roman" w:cs="Times New Roman"/>
          <w:lang w:eastAsia="en-CA"/>
        </w:rPr>
        <w:t>Award recipients will receive a $2</w:t>
      </w:r>
      <w:r w:rsidR="009759AE">
        <w:rPr>
          <w:rFonts w:ascii="Times New Roman" w:eastAsia="Times New Roman" w:hAnsi="Times New Roman" w:cs="Times New Roman"/>
          <w:lang w:eastAsia="en-CA"/>
        </w:rPr>
        <w:t>,</w:t>
      </w:r>
      <w:r w:rsidRPr="00440490">
        <w:rPr>
          <w:rFonts w:ascii="Times New Roman" w:eastAsia="Times New Roman" w:hAnsi="Times New Roman" w:cs="Times New Roman"/>
          <w:lang w:eastAsia="en-CA"/>
        </w:rPr>
        <w:t>500 scholarship in addition to recognition on the Local 488 Website, Pipeline Magazine, and at General Membership Meetings.</w:t>
      </w:r>
    </w:p>
    <w:p w14:paraId="16A9FE7E" w14:textId="77777777" w:rsidR="009759AE" w:rsidRDefault="009759AE" w:rsidP="0002663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</w:p>
    <w:p w14:paraId="76B13521" w14:textId="77777777" w:rsidR="009759AE" w:rsidRDefault="009759AE" w:rsidP="0002663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</w:p>
    <w:p w14:paraId="2B4FCA8C" w14:textId="77777777" w:rsidR="009759AE" w:rsidRDefault="009759AE" w:rsidP="0002663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</w:p>
    <w:p w14:paraId="17AF10DF" w14:textId="77777777" w:rsidR="009759AE" w:rsidRDefault="009759AE" w:rsidP="0002663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</w:p>
    <w:p w14:paraId="1C894CB6" w14:textId="77777777" w:rsidR="009759AE" w:rsidRDefault="009759AE" w:rsidP="0002663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</w:p>
    <w:p w14:paraId="62DABF1E" w14:textId="77777777" w:rsidR="009759AE" w:rsidRDefault="009759AE" w:rsidP="0002663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</w:p>
    <w:p w14:paraId="1ABB9407" w14:textId="77777777" w:rsidR="005175D9" w:rsidRDefault="005175D9" w:rsidP="0002663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</w:p>
    <w:p w14:paraId="45461286" w14:textId="35305863" w:rsidR="00026636" w:rsidRPr="00026636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lang w:eastAsia="en-CA"/>
        </w:rPr>
      </w:pPr>
      <w:r w:rsidRPr="00026636"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  <w:lastRenderedPageBreak/>
        <w:t>About the Donors:</w:t>
      </w:r>
    </w:p>
    <w:p w14:paraId="2C417EAA" w14:textId="77777777" w:rsidR="00026636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CA"/>
        </w:rPr>
      </w:pPr>
    </w:p>
    <w:p w14:paraId="67A50D62" w14:textId="4342EDF4" w:rsidR="00026636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CA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en-CA"/>
        </w:rPr>
        <w:t>In August 2017, Ingrid Mras provided an endowment gift to the Supplementary Benefit Trust Fund in the amount of $150,000. This gift was provided on behalf of her late husband and 50-year member, Peter Mras, to help enhance the careers and provide recognition to our hard-working apprentices through the financial support of this scholarship program. Ingrid Mras passed away on February 19, 2018.</w:t>
      </w:r>
    </w:p>
    <w:p w14:paraId="41FF4956" w14:textId="77777777" w:rsidR="00026636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CA"/>
        </w:rPr>
      </w:pPr>
    </w:p>
    <w:p w14:paraId="79AD2ED2" w14:textId="77777777" w:rsidR="00026636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CA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en-CA"/>
        </w:rPr>
        <w:t>It was her hope that her generous gift would celebrate the best in our trades and the membership’s contribution toward the betterment of society.</w:t>
      </w:r>
    </w:p>
    <w:p w14:paraId="03EA328B" w14:textId="77777777" w:rsidR="00026636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CA"/>
        </w:rPr>
      </w:pPr>
    </w:p>
    <w:p w14:paraId="4AA1A289" w14:textId="20BE3D9B" w:rsidR="00026636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CA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en-CA"/>
        </w:rPr>
        <w:t xml:space="preserve">Peter Mras was a </w:t>
      </w:r>
      <w:r w:rsidR="00AB4BFC">
        <w:rPr>
          <w:rFonts w:ascii="Times New Roman" w:eastAsia="Times New Roman" w:hAnsi="Times New Roman" w:cs="Times New Roman"/>
          <w:sz w:val="28"/>
          <w:szCs w:val="28"/>
          <w:lang w:eastAsia="en-CA"/>
        </w:rPr>
        <w:t>long-serving</w:t>
      </w:r>
      <w:r>
        <w:rPr>
          <w:rFonts w:ascii="Times New Roman" w:eastAsia="Times New Roman" w:hAnsi="Times New Roman" w:cs="Times New Roman"/>
          <w:sz w:val="28"/>
          <w:szCs w:val="28"/>
          <w:lang w:eastAsia="en-CA"/>
        </w:rPr>
        <w:t xml:space="preserve"> and respected member of local 488, initiated into our membership August 16, 1966, and remained a member until his passing in November 2016.  Peter was a consummate tradesman, meticulous in what he did, and he imbued this characteristic in all who worked with him.  Peter set high standards for himself and expected those standards </w:t>
      </w:r>
      <w:r w:rsidR="00AB4BFC">
        <w:rPr>
          <w:rFonts w:ascii="Times New Roman" w:eastAsia="Times New Roman" w:hAnsi="Times New Roman" w:cs="Times New Roman"/>
          <w:sz w:val="28"/>
          <w:szCs w:val="28"/>
          <w:lang w:eastAsia="en-CA"/>
        </w:rPr>
        <w:t>from</w:t>
      </w:r>
      <w:r>
        <w:rPr>
          <w:rFonts w:ascii="Times New Roman" w:eastAsia="Times New Roman" w:hAnsi="Times New Roman" w:cs="Times New Roman"/>
          <w:sz w:val="28"/>
          <w:szCs w:val="28"/>
          <w:lang w:eastAsia="en-CA"/>
        </w:rPr>
        <w:t xml:space="preserve"> his co-workers.  He was a leader at work and in the community and understood the importance of Unionism to society.</w:t>
      </w:r>
    </w:p>
    <w:p w14:paraId="35E549C5" w14:textId="77777777" w:rsidR="00026636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CA"/>
        </w:rPr>
      </w:pPr>
    </w:p>
    <w:p w14:paraId="384BE8E7" w14:textId="77777777" w:rsidR="00026636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CA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en-CA"/>
        </w:rPr>
        <w:t xml:space="preserve">Peter exemplified that a skilled craftsperson with a minimal set of tools can work wonders.  He was innovative and could always find a safe and efficient way to solve problems.  </w:t>
      </w:r>
    </w:p>
    <w:p w14:paraId="5332B3B1" w14:textId="77777777" w:rsidR="00026636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CA"/>
        </w:rPr>
      </w:pPr>
    </w:p>
    <w:p w14:paraId="5B247BF8" w14:textId="77777777" w:rsidR="00026636" w:rsidRDefault="00026636" w:rsidP="0002663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CA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en-CA"/>
        </w:rPr>
        <w:t>Peter was an unsung hero whose contributions will continue to benefit society through this scholarship for years to come.</w:t>
      </w:r>
    </w:p>
    <w:p w14:paraId="75586372" w14:textId="3A5ECBE6" w:rsidR="00026636" w:rsidRDefault="00026636">
      <w:pPr>
        <w:rPr>
          <w:rFonts w:cstheme="minorHAnsi"/>
          <w:b/>
          <w:bCs/>
          <w:i/>
          <w:iCs/>
          <w:sz w:val="40"/>
          <w:szCs w:val="40"/>
        </w:rPr>
      </w:pPr>
    </w:p>
    <w:p w14:paraId="61C107C7" w14:textId="78A71C4A" w:rsidR="00026636" w:rsidRDefault="00026636">
      <w:pPr>
        <w:rPr>
          <w:rFonts w:cstheme="minorHAnsi"/>
          <w:b/>
          <w:bCs/>
          <w:i/>
          <w:iCs/>
          <w:sz w:val="40"/>
          <w:szCs w:val="40"/>
        </w:rPr>
      </w:pPr>
    </w:p>
    <w:p w14:paraId="3DF54B7A" w14:textId="065D6642" w:rsidR="00026636" w:rsidRDefault="00026636">
      <w:pPr>
        <w:rPr>
          <w:rFonts w:cstheme="minorHAnsi"/>
          <w:b/>
          <w:bCs/>
          <w:i/>
          <w:iCs/>
          <w:sz w:val="40"/>
          <w:szCs w:val="40"/>
        </w:rPr>
      </w:pPr>
    </w:p>
    <w:p w14:paraId="4828AAC6" w14:textId="5B2C3BA1" w:rsidR="00026636" w:rsidRDefault="00026636">
      <w:pPr>
        <w:rPr>
          <w:rFonts w:cstheme="minorHAnsi"/>
          <w:b/>
          <w:bCs/>
          <w:i/>
          <w:iCs/>
          <w:sz w:val="40"/>
          <w:szCs w:val="40"/>
        </w:rPr>
      </w:pPr>
    </w:p>
    <w:p w14:paraId="4AF87730" w14:textId="39015543" w:rsidR="00026636" w:rsidRDefault="00026636">
      <w:pPr>
        <w:rPr>
          <w:rFonts w:cstheme="minorHAnsi"/>
          <w:b/>
          <w:bCs/>
          <w:i/>
          <w:iCs/>
          <w:sz w:val="40"/>
          <w:szCs w:val="40"/>
        </w:rPr>
      </w:pPr>
    </w:p>
    <w:p w14:paraId="0330C99B" w14:textId="01B2DFC2" w:rsidR="00026636" w:rsidRDefault="00026636">
      <w:pPr>
        <w:rPr>
          <w:rFonts w:cstheme="minorHAnsi"/>
          <w:b/>
          <w:bCs/>
          <w:i/>
          <w:iCs/>
          <w:sz w:val="40"/>
          <w:szCs w:val="40"/>
        </w:rPr>
      </w:pPr>
    </w:p>
    <w:p w14:paraId="463EBB8B" w14:textId="77777777" w:rsidR="00026636" w:rsidRDefault="00026636">
      <w:pPr>
        <w:rPr>
          <w:rFonts w:cstheme="minorHAnsi"/>
          <w:b/>
          <w:bCs/>
          <w:i/>
          <w:iCs/>
          <w:sz w:val="40"/>
          <w:szCs w:val="40"/>
        </w:rPr>
      </w:pPr>
    </w:p>
    <w:p w14:paraId="0E8D5F9C" w14:textId="5ECC1F02" w:rsidR="00750C9F" w:rsidRDefault="00006948" w:rsidP="00750C9F">
      <w:pPr>
        <w:jc w:val="center"/>
        <w:rPr>
          <w:rFonts w:cstheme="minorHAnsi"/>
          <w:b/>
          <w:bCs/>
          <w:i/>
          <w:iCs/>
          <w:sz w:val="40"/>
          <w:szCs w:val="40"/>
        </w:rPr>
      </w:pPr>
      <w:r w:rsidRPr="00EC0985">
        <w:rPr>
          <w:rFonts w:cstheme="minorHAnsi"/>
          <w:b/>
          <w:bCs/>
          <w:i/>
          <w:iCs/>
          <w:sz w:val="40"/>
          <w:szCs w:val="40"/>
        </w:rPr>
        <w:lastRenderedPageBreak/>
        <w:t xml:space="preserve">Peter </w:t>
      </w:r>
      <w:r w:rsidR="008D6C3C">
        <w:rPr>
          <w:rFonts w:cstheme="minorHAnsi"/>
          <w:b/>
          <w:bCs/>
          <w:i/>
          <w:iCs/>
          <w:sz w:val="40"/>
          <w:szCs w:val="40"/>
        </w:rPr>
        <w:t xml:space="preserve">&amp; Ingrid </w:t>
      </w:r>
      <w:r w:rsidRPr="00EC0985">
        <w:rPr>
          <w:rFonts w:cstheme="minorHAnsi"/>
          <w:b/>
          <w:bCs/>
          <w:i/>
          <w:iCs/>
          <w:sz w:val="40"/>
          <w:szCs w:val="40"/>
        </w:rPr>
        <w:t xml:space="preserve">Mras </w:t>
      </w:r>
      <w:r w:rsidR="008D6C3C">
        <w:rPr>
          <w:rFonts w:cstheme="minorHAnsi"/>
          <w:b/>
          <w:bCs/>
          <w:i/>
          <w:iCs/>
          <w:sz w:val="40"/>
          <w:szCs w:val="40"/>
        </w:rPr>
        <w:t xml:space="preserve">Scholarship </w:t>
      </w:r>
      <w:r w:rsidR="00750C9F">
        <w:rPr>
          <w:rFonts w:cstheme="minorHAnsi"/>
          <w:b/>
          <w:bCs/>
          <w:i/>
          <w:iCs/>
          <w:sz w:val="40"/>
          <w:szCs w:val="40"/>
        </w:rPr>
        <w:t>Application Form</w:t>
      </w:r>
    </w:p>
    <w:p w14:paraId="2635E005" w14:textId="77777777" w:rsidR="00750C9F" w:rsidRDefault="00750C9F" w:rsidP="00EC0985">
      <w:pPr>
        <w:jc w:val="center"/>
        <w:rPr>
          <w:rFonts w:cstheme="minorHAnsi"/>
          <w:b/>
          <w:bCs/>
          <w:i/>
          <w:iCs/>
          <w:sz w:val="28"/>
          <w:szCs w:val="28"/>
        </w:rPr>
      </w:pPr>
    </w:p>
    <w:p w14:paraId="5161D3C6" w14:textId="6036ACC7" w:rsidR="00750C9F" w:rsidRPr="000D6D4E" w:rsidRDefault="00750C9F" w:rsidP="00EC0985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0D6D4E">
        <w:rPr>
          <w:rFonts w:cstheme="minorHAnsi"/>
          <w:b/>
          <w:bCs/>
          <w:sz w:val="28"/>
          <w:szCs w:val="28"/>
          <w:u w:val="single"/>
        </w:rPr>
        <w:t>Applicant Information</w:t>
      </w:r>
    </w:p>
    <w:p w14:paraId="2C8F3ADE" w14:textId="77777777" w:rsidR="005C2594" w:rsidRPr="00750C9F" w:rsidRDefault="005C2594" w:rsidP="00EC0985">
      <w:pPr>
        <w:jc w:val="center"/>
        <w:rPr>
          <w:rFonts w:cstheme="minorHAnsi"/>
          <w:b/>
          <w:bCs/>
          <w:i/>
          <w:iCs/>
          <w:sz w:val="28"/>
          <w:szCs w:val="28"/>
        </w:rPr>
      </w:pPr>
    </w:p>
    <w:p w14:paraId="276E54E6" w14:textId="5F6632C7" w:rsidR="00006948" w:rsidRDefault="00006948" w:rsidP="005F4C20">
      <w:pPr>
        <w:spacing w:after="0" w:line="240" w:lineRule="auto"/>
        <w:rPr>
          <w:b/>
          <w:bCs/>
        </w:rPr>
      </w:pPr>
      <w:r>
        <w:rPr>
          <w:b/>
          <w:bCs/>
        </w:rPr>
        <w:t>Name: ____________________</w:t>
      </w:r>
      <w:r>
        <w:rPr>
          <w:b/>
          <w:bCs/>
        </w:rPr>
        <w:tab/>
      </w:r>
      <w:r>
        <w:rPr>
          <w:b/>
          <w:bCs/>
        </w:rPr>
        <w:tab/>
        <w:t>________________________</w:t>
      </w:r>
      <w:r>
        <w:rPr>
          <w:b/>
          <w:bCs/>
        </w:rPr>
        <w:tab/>
      </w:r>
      <w:r>
        <w:rPr>
          <w:b/>
          <w:bCs/>
        </w:rPr>
        <w:tab/>
        <w:t>_________________</w:t>
      </w:r>
    </w:p>
    <w:p w14:paraId="6EB6E21E" w14:textId="2134D552" w:rsidR="00006948" w:rsidRDefault="00006948" w:rsidP="005F4C20">
      <w:pPr>
        <w:spacing w:after="0" w:line="240" w:lineRule="auto"/>
        <w:rPr>
          <w:b/>
          <w:bCs/>
        </w:rPr>
      </w:pPr>
      <w:r>
        <w:rPr>
          <w:b/>
          <w:bCs/>
        </w:rPr>
        <w:tab/>
        <w:t>Surnam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First Nam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Middle</w:t>
      </w:r>
    </w:p>
    <w:p w14:paraId="02E8617E" w14:textId="77777777" w:rsidR="00006948" w:rsidRDefault="00006948" w:rsidP="00006948">
      <w:pPr>
        <w:rPr>
          <w:b/>
          <w:bCs/>
        </w:rPr>
      </w:pPr>
    </w:p>
    <w:p w14:paraId="74F1B810" w14:textId="17B28CC9" w:rsidR="00006948" w:rsidRDefault="00006948" w:rsidP="00006948">
      <w:pPr>
        <w:rPr>
          <w:b/>
          <w:bCs/>
        </w:rPr>
      </w:pPr>
      <w:r>
        <w:rPr>
          <w:b/>
          <w:bCs/>
        </w:rPr>
        <w:t>Address:             ________________________________________________________________________</w:t>
      </w:r>
    </w:p>
    <w:p w14:paraId="37CFAA3A" w14:textId="77777777" w:rsidR="00006948" w:rsidRDefault="00006948" w:rsidP="00006948">
      <w:pPr>
        <w:rPr>
          <w:b/>
          <w:bCs/>
        </w:rPr>
      </w:pPr>
    </w:p>
    <w:p w14:paraId="5A6E8D90" w14:textId="34C2372E" w:rsidR="00006948" w:rsidRDefault="00006948" w:rsidP="00006948">
      <w:pPr>
        <w:rPr>
          <w:b/>
          <w:bCs/>
        </w:rPr>
      </w:pPr>
      <w:r>
        <w:rPr>
          <w:b/>
          <w:bCs/>
        </w:rPr>
        <w:t>City/Province:   _______________________________</w:t>
      </w:r>
      <w:r>
        <w:rPr>
          <w:b/>
          <w:bCs/>
        </w:rPr>
        <w:tab/>
        <w:t>Postal Code: ____________________________</w:t>
      </w:r>
    </w:p>
    <w:p w14:paraId="19CBBDD3" w14:textId="383E0086" w:rsidR="00006948" w:rsidRDefault="00006948" w:rsidP="00006948">
      <w:pPr>
        <w:rPr>
          <w:b/>
          <w:bCs/>
        </w:rPr>
      </w:pPr>
    </w:p>
    <w:p w14:paraId="3DA6E959" w14:textId="16B40D6E" w:rsidR="00006948" w:rsidRDefault="00006948" w:rsidP="00006948">
      <w:pPr>
        <w:rPr>
          <w:b/>
          <w:bCs/>
        </w:rPr>
      </w:pPr>
      <w:r>
        <w:rPr>
          <w:b/>
          <w:bCs/>
        </w:rPr>
        <w:t>Phone Number: _______________________________</w:t>
      </w:r>
      <w:r>
        <w:rPr>
          <w:b/>
          <w:bCs/>
        </w:rPr>
        <w:tab/>
        <w:t>Email: _________________________________</w:t>
      </w:r>
    </w:p>
    <w:p w14:paraId="1473E704" w14:textId="3D7244D1" w:rsidR="00006948" w:rsidRDefault="00006948" w:rsidP="00006948">
      <w:pPr>
        <w:rPr>
          <w:b/>
          <w:bCs/>
        </w:rPr>
      </w:pPr>
    </w:p>
    <w:p w14:paraId="235504C2" w14:textId="1256DE01" w:rsidR="00006948" w:rsidRDefault="00006948" w:rsidP="00006948">
      <w:pPr>
        <w:rPr>
          <w:b/>
          <w:bCs/>
        </w:rPr>
      </w:pPr>
      <w:r>
        <w:rPr>
          <w:b/>
          <w:bCs/>
        </w:rPr>
        <w:t>Trade: ____________________________________</w:t>
      </w:r>
      <w:r>
        <w:rPr>
          <w:b/>
          <w:bCs/>
        </w:rPr>
        <w:tab/>
        <w:t>UA Card Number: ________________________</w:t>
      </w:r>
    </w:p>
    <w:p w14:paraId="298F9439" w14:textId="3CA36F2C" w:rsidR="00006948" w:rsidRDefault="009602AA" w:rsidP="00006948">
      <w:pPr>
        <w:rPr>
          <w:b/>
          <w:bCs/>
        </w:rPr>
      </w:pPr>
      <w:r w:rsidRPr="009602AA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1638F1EE" wp14:editId="6E455B80">
                <wp:simplePos x="0" y="0"/>
                <wp:positionH relativeFrom="column">
                  <wp:posOffset>3638550</wp:posOffset>
                </wp:positionH>
                <wp:positionV relativeFrom="paragraph">
                  <wp:posOffset>267970</wp:posOffset>
                </wp:positionV>
                <wp:extent cx="371475" cy="180975"/>
                <wp:effectExtent l="0" t="0" r="28575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1809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685291" w14:textId="77777777" w:rsidR="009602AA" w:rsidRDefault="009602AA" w:rsidP="009602A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38F1E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6.5pt;margin-top:21.1pt;width:29.25pt;height:14.2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" filled="f">
                <v:textbox>
                  <w:txbxContent>
                    <w:p w14:paraId="10685291" w14:textId="77777777" w:rsidR="009602AA" w:rsidRDefault="009602AA" w:rsidP="009602AA"/>
                  </w:txbxContent>
                </v:textbox>
              </v:shape>
            </w:pict>
          </mc:Fallback>
        </mc:AlternateContent>
      </w:r>
      <w:r w:rsidRPr="009602AA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0D273DC4" wp14:editId="14CC288E">
                <wp:simplePos x="0" y="0"/>
                <wp:positionH relativeFrom="column">
                  <wp:posOffset>2305050</wp:posOffset>
                </wp:positionH>
                <wp:positionV relativeFrom="paragraph">
                  <wp:posOffset>258445</wp:posOffset>
                </wp:positionV>
                <wp:extent cx="371475" cy="180975"/>
                <wp:effectExtent l="0" t="0" r="28575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1809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D6FC40" w14:textId="77777777" w:rsidR="009602AA" w:rsidRDefault="009602AA" w:rsidP="009602A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273DC4" id="_x0000_s1027" type="#_x0000_t202" style="position:absolute;margin-left:181.5pt;margin-top:20.35pt;width:29.25pt;height:14.2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" filled="f">
                <v:textbox>
                  <w:txbxContent>
                    <w:p w14:paraId="47D6FC40" w14:textId="77777777" w:rsidR="009602AA" w:rsidRDefault="009602AA" w:rsidP="009602AA"/>
                  </w:txbxContent>
                </v:textbox>
              </v:shape>
            </w:pict>
          </mc:Fallback>
        </mc:AlternateContent>
      </w:r>
    </w:p>
    <w:p w14:paraId="5852C09B" w14:textId="47B204F6" w:rsidR="009602AA" w:rsidRDefault="009602AA" w:rsidP="00006948">
      <w:pPr>
        <w:rPr>
          <w:b/>
          <w:bCs/>
        </w:rPr>
      </w:pPr>
      <w:r w:rsidRPr="009602AA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5BEDA353" wp14:editId="009981A6">
                <wp:simplePos x="0" y="0"/>
                <wp:positionH relativeFrom="column">
                  <wp:posOffset>3638550</wp:posOffset>
                </wp:positionH>
                <wp:positionV relativeFrom="paragraph">
                  <wp:posOffset>264160</wp:posOffset>
                </wp:positionV>
                <wp:extent cx="371475" cy="180975"/>
                <wp:effectExtent l="0" t="0" r="28575" b="285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1809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61FFCA" w14:textId="77777777" w:rsidR="009602AA" w:rsidRDefault="009602AA" w:rsidP="009602A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EDA353" id="_x0000_s1028" type="#_x0000_t202" style="position:absolute;margin-left:286.5pt;margin-top:20.8pt;width:29.25pt;height:14.25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" filled="f">
                <v:textbox>
                  <w:txbxContent>
                    <w:p w14:paraId="7361FFCA" w14:textId="77777777" w:rsidR="009602AA" w:rsidRDefault="009602AA" w:rsidP="009602AA"/>
                  </w:txbxContent>
                </v:textbox>
              </v:shape>
            </w:pict>
          </mc:Fallback>
        </mc:AlternateContent>
      </w:r>
      <w:r w:rsidRPr="009602AA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E8B4212" wp14:editId="0F5E306E">
                <wp:simplePos x="0" y="0"/>
                <wp:positionH relativeFrom="column">
                  <wp:posOffset>2305050</wp:posOffset>
                </wp:positionH>
                <wp:positionV relativeFrom="paragraph">
                  <wp:posOffset>264160</wp:posOffset>
                </wp:positionV>
                <wp:extent cx="371475" cy="180975"/>
                <wp:effectExtent l="0" t="0" r="28575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1809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B3E0A8" w14:textId="77777777" w:rsidR="009602AA" w:rsidRDefault="009602AA" w:rsidP="009602A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B4212" id="_x0000_s1029" type="#_x0000_t202" style="position:absolute;margin-left:181.5pt;margin-top:20.8pt;width:29.25pt;height:14.2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" filled="f">
                <v:textbox>
                  <w:txbxContent>
                    <w:p w14:paraId="79B3E0A8" w14:textId="77777777" w:rsidR="009602AA" w:rsidRDefault="009602AA" w:rsidP="009602AA"/>
                  </w:txbxContent>
                </v:textbox>
              </v:shape>
            </w:pict>
          </mc:Fallback>
        </mc:AlternateContent>
      </w:r>
      <w:r w:rsidR="00006948">
        <w:rPr>
          <w:b/>
          <w:bCs/>
        </w:rPr>
        <w:t xml:space="preserve">Classification: </w:t>
      </w:r>
      <w:r>
        <w:rPr>
          <w:b/>
          <w:bCs/>
        </w:rPr>
        <w:t xml:space="preserve">                 Apprentice 1</w:t>
      </w:r>
      <w:r>
        <w:rPr>
          <w:b/>
          <w:bCs/>
        </w:rPr>
        <w:tab/>
        <w:t xml:space="preserve">              Apprentice 2</w:t>
      </w:r>
    </w:p>
    <w:p w14:paraId="281B29F2" w14:textId="28B1301E" w:rsidR="00006948" w:rsidRDefault="009602AA" w:rsidP="00006948">
      <w:pPr>
        <w:rPr>
          <w:b/>
          <w:bCs/>
        </w:rPr>
      </w:pPr>
      <w:r>
        <w:rPr>
          <w:b/>
          <w:bCs/>
        </w:rPr>
        <w:t xml:space="preserve">    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pprentice 3</w:t>
      </w:r>
      <w:r>
        <w:rPr>
          <w:b/>
          <w:bCs/>
        </w:rPr>
        <w:tab/>
      </w:r>
      <w:r>
        <w:rPr>
          <w:b/>
          <w:bCs/>
        </w:rPr>
        <w:tab/>
        <w:t>Apprentice 4</w:t>
      </w:r>
    </w:p>
    <w:p w14:paraId="66964EE3" w14:textId="77777777" w:rsidR="00750C9F" w:rsidRDefault="00750C9F" w:rsidP="001D7847">
      <w:pPr>
        <w:spacing w:after="0" w:line="280" w:lineRule="exact"/>
        <w:jc w:val="center"/>
        <w:rPr>
          <w:b/>
          <w:bCs/>
        </w:rPr>
      </w:pPr>
    </w:p>
    <w:p w14:paraId="763A6B04" w14:textId="0DD211B2" w:rsidR="00EC0985" w:rsidRPr="000D6D4E" w:rsidRDefault="004A34B3" w:rsidP="001D7847">
      <w:pPr>
        <w:spacing w:after="0" w:line="280" w:lineRule="exact"/>
        <w:jc w:val="center"/>
        <w:rPr>
          <w:b/>
          <w:bCs/>
          <w:sz w:val="28"/>
          <w:szCs w:val="28"/>
          <w:u w:val="single"/>
        </w:rPr>
      </w:pPr>
      <w:r w:rsidRPr="000D6D4E">
        <w:rPr>
          <w:b/>
          <w:bCs/>
          <w:sz w:val="28"/>
          <w:szCs w:val="28"/>
          <w:u w:val="single"/>
        </w:rPr>
        <w:t>Nominators Information</w:t>
      </w:r>
    </w:p>
    <w:p w14:paraId="4EFD923C" w14:textId="77777777" w:rsidR="005C2594" w:rsidRPr="001D7847" w:rsidRDefault="005C2594" w:rsidP="001D7847">
      <w:pPr>
        <w:spacing w:after="0" w:line="280" w:lineRule="exact"/>
        <w:jc w:val="center"/>
        <w:rPr>
          <w:b/>
          <w:bCs/>
          <w:sz w:val="28"/>
          <w:szCs w:val="28"/>
        </w:rPr>
      </w:pPr>
    </w:p>
    <w:p w14:paraId="6D9F263B" w14:textId="19152EB0" w:rsidR="004A34B3" w:rsidRDefault="004A34B3" w:rsidP="00EC0985">
      <w:pPr>
        <w:spacing w:after="0" w:line="200" w:lineRule="exact"/>
        <w:jc w:val="center"/>
        <w:rPr>
          <w:b/>
          <w:bCs/>
        </w:rPr>
      </w:pPr>
    </w:p>
    <w:p w14:paraId="73E5B110" w14:textId="6B4665F8" w:rsidR="004A34B3" w:rsidRDefault="004A34B3" w:rsidP="004A34B3">
      <w:pPr>
        <w:spacing w:after="0" w:line="240" w:lineRule="auto"/>
        <w:rPr>
          <w:b/>
          <w:bCs/>
        </w:rPr>
      </w:pPr>
      <w:r>
        <w:rPr>
          <w:b/>
          <w:bCs/>
        </w:rPr>
        <w:t>Name: ____________________</w:t>
      </w:r>
      <w:r>
        <w:rPr>
          <w:b/>
          <w:bCs/>
        </w:rPr>
        <w:tab/>
      </w:r>
      <w:r>
        <w:rPr>
          <w:b/>
          <w:bCs/>
        </w:rPr>
        <w:tab/>
        <w:t>________________________</w:t>
      </w:r>
      <w:r>
        <w:rPr>
          <w:b/>
          <w:bCs/>
        </w:rPr>
        <w:tab/>
      </w:r>
      <w:r>
        <w:rPr>
          <w:b/>
          <w:bCs/>
        </w:rPr>
        <w:tab/>
        <w:t>_________________</w:t>
      </w:r>
    </w:p>
    <w:p w14:paraId="4DC69B0A" w14:textId="2F5D58A5" w:rsidR="004A34B3" w:rsidRDefault="004A34B3" w:rsidP="004A34B3">
      <w:pPr>
        <w:spacing w:after="0" w:line="240" w:lineRule="auto"/>
        <w:rPr>
          <w:b/>
          <w:bCs/>
        </w:rPr>
      </w:pPr>
      <w:r>
        <w:rPr>
          <w:b/>
          <w:bCs/>
        </w:rPr>
        <w:tab/>
        <w:t>Surnam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First Nam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UA Card Number</w:t>
      </w:r>
    </w:p>
    <w:p w14:paraId="2B1E8749" w14:textId="4D38D116" w:rsidR="00750C9F" w:rsidRDefault="00750C9F" w:rsidP="004A34B3">
      <w:pPr>
        <w:spacing w:after="0" w:line="240" w:lineRule="auto"/>
        <w:rPr>
          <w:b/>
          <w:bCs/>
        </w:rPr>
      </w:pPr>
    </w:p>
    <w:p w14:paraId="17BA2378" w14:textId="5AEF6A57" w:rsidR="00750C9F" w:rsidRDefault="00750C9F" w:rsidP="004A34B3">
      <w:pPr>
        <w:spacing w:after="0" w:line="240" w:lineRule="auto"/>
        <w:rPr>
          <w:b/>
          <w:bCs/>
        </w:rPr>
      </w:pPr>
    </w:p>
    <w:p w14:paraId="2DCF6AD7" w14:textId="77777777" w:rsidR="00750C9F" w:rsidRDefault="00750C9F" w:rsidP="004A34B3">
      <w:pPr>
        <w:spacing w:after="0" w:line="240" w:lineRule="auto"/>
        <w:rPr>
          <w:b/>
          <w:bCs/>
        </w:rPr>
      </w:pPr>
    </w:p>
    <w:p w14:paraId="1A77362C" w14:textId="50FE770E" w:rsidR="004A34B3" w:rsidRDefault="004A34B3" w:rsidP="00EC0985">
      <w:pPr>
        <w:spacing w:after="0" w:line="200" w:lineRule="exact"/>
        <w:jc w:val="center"/>
        <w:rPr>
          <w:b/>
          <w:bCs/>
        </w:rPr>
      </w:pPr>
      <w:r w:rsidRPr="00156F32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986F4B5" wp14:editId="74A74BD0">
                <wp:simplePos x="0" y="0"/>
                <wp:positionH relativeFrom="column">
                  <wp:posOffset>-561975</wp:posOffset>
                </wp:positionH>
                <wp:positionV relativeFrom="paragraph">
                  <wp:posOffset>136525</wp:posOffset>
                </wp:positionV>
                <wp:extent cx="1504950" cy="79057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790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256A29" w14:textId="700237DB" w:rsidR="00156F32" w:rsidRPr="00156F32" w:rsidRDefault="00156F3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156F32">
                              <w:rPr>
                                <w:b/>
                                <w:bCs/>
                              </w:rPr>
                              <w:t>Please ensure that you have attached the following to your application for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6F4B5" id="_x0000_s1030" type="#_x0000_t202" style="position:absolute;left:0;text-align:left;margin-left:-44.25pt;margin-top:10.75pt;width:118.5pt;height:62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" filled="f" stroked="f">
                <v:textbox>
                  <w:txbxContent>
                    <w:p w14:paraId="3C256A29" w14:textId="700237DB" w:rsidR="00156F32" w:rsidRPr="00156F32" w:rsidRDefault="00156F32">
                      <w:pPr>
                        <w:rPr>
                          <w:b/>
                          <w:bCs/>
                        </w:rPr>
                      </w:pPr>
                      <w:r w:rsidRPr="00156F32">
                        <w:rPr>
                          <w:b/>
                          <w:bCs/>
                        </w:rPr>
                        <w:t>Please ensure that you have attached the following to your application form.</w:t>
                      </w:r>
                    </w:p>
                  </w:txbxContent>
                </v:textbox>
              </v:shape>
            </w:pict>
          </mc:Fallback>
        </mc:AlternateContent>
      </w:r>
    </w:p>
    <w:p w14:paraId="4BFA7DD9" w14:textId="1E2681FD" w:rsidR="00EC0985" w:rsidRDefault="00EC0985" w:rsidP="00EC0985">
      <w:pPr>
        <w:spacing w:after="0" w:line="200" w:lineRule="exact"/>
        <w:jc w:val="center"/>
        <w:rPr>
          <w:b/>
          <w:bCs/>
        </w:rPr>
      </w:pPr>
    </w:p>
    <w:p w14:paraId="51F03020" w14:textId="32A119EB" w:rsidR="004A34B3" w:rsidRDefault="009759AE" w:rsidP="00EC0985">
      <w:pPr>
        <w:spacing w:after="0" w:line="200" w:lineRule="exact"/>
        <w:jc w:val="center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864724" wp14:editId="608C5C70">
                <wp:simplePos x="0" y="0"/>
                <wp:positionH relativeFrom="column">
                  <wp:posOffset>942975</wp:posOffset>
                </wp:positionH>
                <wp:positionV relativeFrom="paragraph">
                  <wp:posOffset>101600</wp:posOffset>
                </wp:positionV>
                <wp:extent cx="190500" cy="171450"/>
                <wp:effectExtent l="0" t="0" r="19050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7145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03036D80" id="Oval 11" o:spid="_x0000_s1026" style="position:absolute;margin-left:74.25pt;margin-top:8pt;width:15pt;height:13.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" fillcolor="white [3212]" strokecolor="#1f3763 [1604]" strokeweight="1pt">
                <v:stroke joinstyle="miter"/>
              </v:oval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BDF7D7A" wp14:editId="696C29E1">
                <wp:simplePos x="0" y="0"/>
                <wp:positionH relativeFrom="column">
                  <wp:posOffset>3448050</wp:posOffset>
                </wp:positionH>
                <wp:positionV relativeFrom="paragraph">
                  <wp:posOffset>100965</wp:posOffset>
                </wp:positionV>
                <wp:extent cx="190500" cy="171450"/>
                <wp:effectExtent l="0" t="0" r="19050" b="1905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714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4AC269E" id="Oval 16" o:spid="_x0000_s1026" style="position:absolute;margin-left:271.5pt;margin-top:7.95pt;width:15pt;height:13.5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" fillcolor="window" strokecolor="#2f528f" strokeweight="1pt">
                <v:stroke joinstyle="miter"/>
              </v:oval>
            </w:pict>
          </mc:Fallback>
        </mc:AlternateContent>
      </w:r>
    </w:p>
    <w:p w14:paraId="36993BB6" w14:textId="495E9F32" w:rsidR="004A34B3" w:rsidRDefault="004A34B3" w:rsidP="004A34B3">
      <w:pPr>
        <w:spacing w:after="0" w:line="200" w:lineRule="exact"/>
        <w:ind w:left="720" w:firstLine="720"/>
        <w:rPr>
          <w:b/>
          <w:bCs/>
        </w:rPr>
      </w:pPr>
      <w:r>
        <w:rPr>
          <w:b/>
          <w:bCs/>
        </w:rPr>
        <w:t xml:space="preserve">     </w:t>
      </w:r>
      <w:r w:rsidR="009759AE">
        <w:rPr>
          <w:b/>
          <w:bCs/>
        </w:rPr>
        <w:t xml:space="preserve">   </w:t>
      </w:r>
      <w:r>
        <w:rPr>
          <w:b/>
          <w:bCs/>
        </w:rPr>
        <w:t>Fully Completed Application Form</w:t>
      </w:r>
      <w:r w:rsidR="009759AE">
        <w:rPr>
          <w:b/>
          <w:bCs/>
        </w:rPr>
        <w:t xml:space="preserve">             </w:t>
      </w:r>
      <w:r>
        <w:rPr>
          <w:b/>
          <w:bCs/>
        </w:rPr>
        <w:tab/>
      </w:r>
      <w:r w:rsidR="007E70CF">
        <w:rPr>
          <w:b/>
          <w:bCs/>
        </w:rPr>
        <w:t xml:space="preserve"> </w:t>
      </w:r>
      <w:r w:rsidR="009759AE">
        <w:rPr>
          <w:b/>
          <w:bCs/>
        </w:rPr>
        <w:t>Copy of Apprenticeship Blue Book</w:t>
      </w:r>
    </w:p>
    <w:p w14:paraId="729E0D6B" w14:textId="6118C702" w:rsidR="004A34B3" w:rsidRDefault="004A34B3" w:rsidP="004A34B3">
      <w:pPr>
        <w:spacing w:after="0" w:line="200" w:lineRule="exact"/>
        <w:ind w:left="720" w:firstLine="720"/>
        <w:rPr>
          <w:b/>
          <w:bCs/>
        </w:rPr>
      </w:pPr>
    </w:p>
    <w:p w14:paraId="21F7036E" w14:textId="37E4A9AA" w:rsidR="004A34B3" w:rsidRDefault="004A34B3" w:rsidP="004A34B3">
      <w:pPr>
        <w:spacing w:after="0" w:line="200" w:lineRule="exact"/>
        <w:ind w:left="6480" w:hanging="5040"/>
        <w:rPr>
          <w:b/>
          <w:bCs/>
        </w:rPr>
      </w:pPr>
      <w:r>
        <w:rPr>
          <w:b/>
          <w:bCs/>
        </w:rPr>
        <w:t xml:space="preserve"> </w:t>
      </w:r>
      <w:r>
        <w:rPr>
          <w:b/>
          <w:bCs/>
        </w:rPr>
        <w:tab/>
      </w:r>
    </w:p>
    <w:p w14:paraId="596C2582" w14:textId="24E7D56E" w:rsidR="00750C9F" w:rsidRDefault="00750C9F" w:rsidP="004A34B3">
      <w:pPr>
        <w:spacing w:after="0" w:line="200" w:lineRule="exact"/>
        <w:ind w:left="6480" w:hanging="5040"/>
        <w:rPr>
          <w:b/>
          <w:bCs/>
        </w:rPr>
      </w:pPr>
    </w:p>
    <w:p w14:paraId="6CF39155" w14:textId="571B68CE" w:rsidR="00750C9F" w:rsidRDefault="00750C9F" w:rsidP="004A34B3">
      <w:pPr>
        <w:spacing w:after="0" w:line="200" w:lineRule="exact"/>
        <w:ind w:left="6480" w:hanging="5040"/>
        <w:rPr>
          <w:b/>
          <w:bCs/>
        </w:rPr>
      </w:pPr>
    </w:p>
    <w:p w14:paraId="3AB805FF" w14:textId="4D31A270" w:rsidR="004A34B3" w:rsidRDefault="004A34B3" w:rsidP="004A34B3">
      <w:pPr>
        <w:spacing w:after="0" w:line="200" w:lineRule="exact"/>
        <w:ind w:left="6480" w:hanging="5040"/>
        <w:rPr>
          <w:b/>
          <w:bCs/>
        </w:rPr>
      </w:pPr>
      <w:r w:rsidRPr="00156F32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8B8E953" wp14:editId="4F6CFA19">
                <wp:simplePos x="0" y="0"/>
                <wp:positionH relativeFrom="column">
                  <wp:posOffset>-561975</wp:posOffset>
                </wp:positionH>
                <wp:positionV relativeFrom="paragraph">
                  <wp:posOffset>152400</wp:posOffset>
                </wp:positionV>
                <wp:extent cx="1504950" cy="390525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390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F908B" w14:textId="53D32712" w:rsidR="004A34B3" w:rsidRDefault="004A34B3" w:rsidP="004A34B3">
                            <w:pPr>
                              <w:spacing w:after="0" w:line="160" w:lineRule="exac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Where did you hear</w:t>
                            </w:r>
                          </w:p>
                          <w:p w14:paraId="668EC84F" w14:textId="5A30CAFB" w:rsidR="004A34B3" w:rsidRPr="00156F32" w:rsidRDefault="004A34B3" w:rsidP="004A34B3">
                            <w:pPr>
                              <w:spacing w:after="0" w:line="200" w:lineRule="exac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about the program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B8E953" id="_x0000_s1031" type="#_x0000_t202" style="position:absolute;left:0;text-align:left;margin-left:-44.25pt;margin-top:12pt;width:118.5pt;height:30.7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" filled="f" stroked="f">
                <v:textbox>
                  <w:txbxContent>
                    <w:p w14:paraId="5B8F908B" w14:textId="53D32712" w:rsidR="004A34B3" w:rsidRDefault="004A34B3" w:rsidP="004A34B3">
                      <w:pPr>
                        <w:spacing w:after="0" w:line="160" w:lineRule="exac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Where did you hear</w:t>
                      </w:r>
                    </w:p>
                    <w:p w14:paraId="668EC84F" w14:textId="5A30CAFB" w:rsidR="004A34B3" w:rsidRPr="00156F32" w:rsidRDefault="004A34B3" w:rsidP="004A34B3">
                      <w:pPr>
                        <w:spacing w:after="0" w:line="200" w:lineRule="exac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about the program?</w:t>
                      </w:r>
                    </w:p>
                  </w:txbxContent>
                </v:textbox>
              </v:shape>
            </w:pict>
          </mc:Fallback>
        </mc:AlternateContent>
      </w:r>
    </w:p>
    <w:p w14:paraId="69963B5E" w14:textId="04318B37" w:rsidR="004A34B3" w:rsidRDefault="00A71077" w:rsidP="004A34B3">
      <w:pPr>
        <w:spacing w:after="0" w:line="200" w:lineRule="exact"/>
        <w:ind w:left="6480" w:hanging="5040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AB3FF4C" wp14:editId="06C4CE4F">
                <wp:simplePos x="0" y="0"/>
                <wp:positionH relativeFrom="column">
                  <wp:posOffset>3686175</wp:posOffset>
                </wp:positionH>
                <wp:positionV relativeFrom="paragraph">
                  <wp:posOffset>120015</wp:posOffset>
                </wp:positionV>
                <wp:extent cx="190500" cy="171450"/>
                <wp:effectExtent l="0" t="0" r="19050" b="1905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714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C84914D" id="Oval 21" o:spid="_x0000_s1026" style="position:absolute;margin-left:290.25pt;margin-top:9.45pt;width:15pt;height:13.5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" fillcolor="window" strokecolor="#2f528f" strokeweight="1pt">
                <v:stroke joinstyle="miter"/>
              </v:oval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C7193AE" wp14:editId="2A812659">
                <wp:simplePos x="0" y="0"/>
                <wp:positionH relativeFrom="column">
                  <wp:posOffset>2676525</wp:posOffset>
                </wp:positionH>
                <wp:positionV relativeFrom="paragraph">
                  <wp:posOffset>120650</wp:posOffset>
                </wp:positionV>
                <wp:extent cx="190500" cy="171450"/>
                <wp:effectExtent l="0" t="0" r="19050" b="1905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714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5ABE7BE" id="Oval 22" o:spid="_x0000_s1026" style="position:absolute;margin-left:210.75pt;margin-top:9.5pt;width:15pt;height:13.5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" fillcolor="window" strokecolor="#2f528f" strokeweight="1pt">
                <v:stroke joinstyle="miter"/>
              </v:oval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A2F7C93" wp14:editId="53913954">
                <wp:simplePos x="0" y="0"/>
                <wp:positionH relativeFrom="column">
                  <wp:posOffset>1819275</wp:posOffset>
                </wp:positionH>
                <wp:positionV relativeFrom="paragraph">
                  <wp:posOffset>120650</wp:posOffset>
                </wp:positionV>
                <wp:extent cx="190500" cy="171450"/>
                <wp:effectExtent l="0" t="0" r="19050" b="1905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714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A0F379A" id="Oval 23" o:spid="_x0000_s1026" style="position:absolute;margin-left:143.25pt;margin-top:9.5pt;width:15pt;height:13.5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" fillcolor="window" strokecolor="#2f528f" strokeweight="1pt">
                <v:stroke joinstyle="miter"/>
              </v:oval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846AB0A" wp14:editId="000F130D">
                <wp:simplePos x="0" y="0"/>
                <wp:positionH relativeFrom="column">
                  <wp:posOffset>857250</wp:posOffset>
                </wp:positionH>
                <wp:positionV relativeFrom="paragraph">
                  <wp:posOffset>123190</wp:posOffset>
                </wp:positionV>
                <wp:extent cx="190500" cy="171450"/>
                <wp:effectExtent l="0" t="0" r="19050" b="1905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714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0B97089" id="Oval 24" o:spid="_x0000_s1026" style="position:absolute;margin-left:67.5pt;margin-top:9.7pt;width:15pt;height:13.5pt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" fillcolor="window" strokecolor="#2f528f" strokeweight="1pt">
                <v:stroke joinstyle="miter"/>
              </v:oval>
            </w:pict>
          </mc:Fallback>
        </mc:AlternateContent>
      </w:r>
    </w:p>
    <w:p w14:paraId="2B92B771" w14:textId="2BBC48D1" w:rsidR="004A34B3" w:rsidRPr="00053EA1" w:rsidRDefault="00A71077" w:rsidP="004A34B3">
      <w:pPr>
        <w:spacing w:after="0" w:line="200" w:lineRule="exact"/>
        <w:ind w:left="6480" w:hanging="5040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14239E9" wp14:editId="3DE4FE90">
                <wp:simplePos x="0" y="0"/>
                <wp:positionH relativeFrom="column">
                  <wp:posOffset>4857115</wp:posOffset>
                </wp:positionH>
                <wp:positionV relativeFrom="paragraph">
                  <wp:posOffset>107950</wp:posOffset>
                </wp:positionV>
                <wp:extent cx="1438275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3827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3FB583" id="Straight Connector 25" o:spid="_x0000_s1026" style="position:absolute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2.45pt,8.5pt" to="495.7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" strokecolor="black [3200]" strokeweight="1pt">
                <v:stroke joinstyle="miter"/>
              </v:line>
            </w:pict>
          </mc:Fallback>
        </mc:AlternateContent>
      </w:r>
      <w:r w:rsidR="004A34B3">
        <w:rPr>
          <w:b/>
          <w:bCs/>
        </w:rPr>
        <w:t xml:space="preserve">  </w:t>
      </w:r>
      <w:r>
        <w:rPr>
          <w:b/>
          <w:bCs/>
        </w:rPr>
        <w:t xml:space="preserve">    </w:t>
      </w:r>
      <w:r w:rsidR="004A34B3">
        <w:rPr>
          <w:b/>
          <w:bCs/>
        </w:rPr>
        <w:t xml:space="preserve">Facebook     </w:t>
      </w:r>
      <w:r>
        <w:rPr>
          <w:b/>
          <w:bCs/>
        </w:rPr>
        <w:t xml:space="preserve">        </w:t>
      </w:r>
      <w:r w:rsidR="004A34B3">
        <w:rPr>
          <w:b/>
          <w:bCs/>
        </w:rPr>
        <w:t xml:space="preserve"> Union     </w:t>
      </w:r>
      <w:r>
        <w:rPr>
          <w:b/>
          <w:bCs/>
        </w:rPr>
        <w:t xml:space="preserve">          </w:t>
      </w:r>
      <w:r w:rsidR="004A34B3">
        <w:rPr>
          <w:b/>
          <w:bCs/>
        </w:rPr>
        <w:t xml:space="preserve">Contractor      </w:t>
      </w:r>
      <w:r>
        <w:rPr>
          <w:b/>
          <w:bCs/>
        </w:rPr>
        <w:t xml:space="preserve">      </w:t>
      </w:r>
      <w:r w:rsidR="004A34B3">
        <w:rPr>
          <w:b/>
          <w:bCs/>
        </w:rPr>
        <w:t>Other (specify)</w:t>
      </w:r>
      <w:r>
        <w:rPr>
          <w:b/>
          <w:bCs/>
        </w:rPr>
        <w:t xml:space="preserve">: </w:t>
      </w:r>
    </w:p>
    <w:sectPr w:rsidR="004A34B3" w:rsidRPr="00053EA1" w:rsidSect="00006948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BBE7D" w14:textId="77777777" w:rsidR="00006948" w:rsidRDefault="00006948" w:rsidP="00006948">
      <w:pPr>
        <w:spacing w:after="0" w:line="240" w:lineRule="auto"/>
      </w:pPr>
      <w:r>
        <w:separator/>
      </w:r>
    </w:p>
  </w:endnote>
  <w:endnote w:type="continuationSeparator" w:id="0">
    <w:p w14:paraId="5CFF72ED" w14:textId="77777777" w:rsidR="00006948" w:rsidRDefault="00006948" w:rsidP="000069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E630A" w14:textId="77777777" w:rsidR="004A34B3" w:rsidRDefault="004A34B3" w:rsidP="004A34B3">
    <w:pPr>
      <w:spacing w:after="0" w:line="200" w:lineRule="exact"/>
      <w:jc w:val="center"/>
      <w:rPr>
        <w:b/>
        <w:bCs/>
      </w:rPr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60CB08A" wp14:editId="3FDD77D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A5EE493" id="Rectangle 452" o:spid="_x0000_s1026" style="position:absolute;margin-left:0;margin-top:0;width:579.9pt;height:750.3pt;z-index:251662336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4472C4" w:themeColor="accent1"/>
      </w:rPr>
      <w:t xml:space="preserve"> </w:t>
    </w:r>
    <w:r>
      <w:rPr>
        <w:b/>
        <w:bCs/>
      </w:rPr>
      <w:t>Send by mail to 16214 118 Ave, Edmonton, AB T5V 1M6</w:t>
    </w:r>
  </w:p>
  <w:p w14:paraId="3D1A2264" w14:textId="4589A399" w:rsidR="004A34B3" w:rsidRPr="00053EA1" w:rsidRDefault="004A34B3" w:rsidP="004A34B3">
    <w:pPr>
      <w:spacing w:after="0" w:line="200" w:lineRule="exact"/>
      <w:jc w:val="center"/>
      <w:rPr>
        <w:b/>
        <w:bCs/>
      </w:rPr>
    </w:pPr>
    <w:r>
      <w:rPr>
        <w:b/>
        <w:bCs/>
      </w:rPr>
      <w:t xml:space="preserve">Or by email to </w:t>
    </w:r>
    <w:hyperlink r:id="rId1" w:history="1">
      <w:r w:rsidRPr="006F3DE5">
        <w:rPr>
          <w:rStyle w:val="Hyperlink"/>
          <w:b/>
          <w:bCs/>
        </w:rPr>
        <w:t>stacey.</w:t>
      </w:r>
      <w:r w:rsidR="00AB4BFC">
        <w:rPr>
          <w:rStyle w:val="Hyperlink"/>
          <w:b/>
          <w:bCs/>
        </w:rPr>
        <w:t>burry</w:t>
      </w:r>
      <w:r w:rsidRPr="006F3DE5">
        <w:rPr>
          <w:rStyle w:val="Hyperlink"/>
          <w:b/>
          <w:bCs/>
        </w:rPr>
        <w:t>@local488.ca</w:t>
      </w:r>
    </w:hyperlink>
  </w:p>
  <w:p w14:paraId="78D16555" w14:textId="2EA6332B" w:rsidR="00006948" w:rsidRDefault="000069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02E1B" w14:textId="77777777" w:rsidR="00006948" w:rsidRDefault="00006948" w:rsidP="00006948">
      <w:pPr>
        <w:spacing w:after="0" w:line="240" w:lineRule="auto"/>
      </w:pPr>
      <w:r>
        <w:separator/>
      </w:r>
    </w:p>
  </w:footnote>
  <w:footnote w:type="continuationSeparator" w:id="0">
    <w:p w14:paraId="360C8959" w14:textId="77777777" w:rsidR="00006948" w:rsidRDefault="00006948" w:rsidP="000069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39CC4" w14:textId="70C32BFE" w:rsidR="00006948" w:rsidRDefault="004B300D">
    <w:pPr>
      <w:pStyle w:val="Header"/>
    </w:pPr>
    <w:r>
      <w:rPr>
        <w:noProof/>
      </w:rPr>
      <w:pict w14:anchorId="0A7B9E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72908422" o:spid="_x0000_s2050" type="#_x0000_t75" style="position:absolute;margin-left:0;margin-top:0;width:467.85pt;height:620.1pt;z-index:-251657216;mso-position-horizontal:center;mso-position-horizontal-relative:margin;mso-position-vertical:center;mso-position-vertical-relative:margin" o:allowincell="f">
          <v:imagedata r:id="rId1" o:title="488 Shield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A19AB" w14:textId="437B2A59" w:rsidR="00006948" w:rsidRDefault="004B300D">
    <w:pPr>
      <w:pStyle w:val="Header"/>
    </w:pPr>
    <w:r>
      <w:rPr>
        <w:noProof/>
      </w:rPr>
      <w:pict w14:anchorId="671480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72908423" o:spid="_x0000_s2051" type="#_x0000_t75" style="position:absolute;margin-left:0;margin-top:0;width:467.85pt;height:620.1pt;z-index:-251656192;mso-position-horizontal:center;mso-position-horizontal-relative:margin;mso-position-vertical:center;mso-position-vertical-relative:margin" o:allowincell="f">
          <v:imagedata r:id="rId1" o:title="488 Shield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67735" w14:textId="78760F76" w:rsidR="00006948" w:rsidRDefault="004B300D">
    <w:pPr>
      <w:pStyle w:val="Header"/>
    </w:pPr>
    <w:r>
      <w:rPr>
        <w:noProof/>
      </w:rPr>
      <w:pict w14:anchorId="643C1A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72908421" o:spid="_x0000_s2049" type="#_x0000_t75" style="position:absolute;margin-left:0;margin-top:0;width:467.85pt;height:620.1pt;z-index:-251658240;mso-position-horizontal:center;mso-position-horizontal-relative:margin;mso-position-vertical:center;mso-position-vertical-relative:margin" o:allowincell="f">
          <v:imagedata r:id="rId1" o:title="488 Shield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0589A"/>
    <w:multiLevelType w:val="hybridMultilevel"/>
    <w:tmpl w:val="C78CF90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2F68A5"/>
    <w:multiLevelType w:val="hybridMultilevel"/>
    <w:tmpl w:val="AD10A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trQ0sDQ3MjcwMrFU0lEKTi0uzszPAykwrAUAvN2SQywAAAA="/>
  </w:docVars>
  <w:rsids>
    <w:rsidRoot w:val="00006948"/>
    <w:rsid w:val="00006948"/>
    <w:rsid w:val="00026636"/>
    <w:rsid w:val="00053EA1"/>
    <w:rsid w:val="00067110"/>
    <w:rsid w:val="000D6D4E"/>
    <w:rsid w:val="00142788"/>
    <w:rsid w:val="0015461B"/>
    <w:rsid w:val="00156F32"/>
    <w:rsid w:val="001B25BC"/>
    <w:rsid w:val="001D7847"/>
    <w:rsid w:val="00326AD1"/>
    <w:rsid w:val="004A34B3"/>
    <w:rsid w:val="004A7BC6"/>
    <w:rsid w:val="004B300D"/>
    <w:rsid w:val="005175D9"/>
    <w:rsid w:val="0058799C"/>
    <w:rsid w:val="005C2594"/>
    <w:rsid w:val="005F4C20"/>
    <w:rsid w:val="00614B52"/>
    <w:rsid w:val="006E1D7E"/>
    <w:rsid w:val="007202D5"/>
    <w:rsid w:val="00750C9F"/>
    <w:rsid w:val="007E70CF"/>
    <w:rsid w:val="008D6C3C"/>
    <w:rsid w:val="0091404E"/>
    <w:rsid w:val="009602AA"/>
    <w:rsid w:val="009759AE"/>
    <w:rsid w:val="00A05352"/>
    <w:rsid w:val="00A71077"/>
    <w:rsid w:val="00AB4BFC"/>
    <w:rsid w:val="00D078A2"/>
    <w:rsid w:val="00D71F03"/>
    <w:rsid w:val="00EC0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C4A3C3D"/>
  <w15:chartTrackingRefBased/>
  <w15:docId w15:val="{8850261C-84BE-4E15-B55F-831B62C79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69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6948"/>
  </w:style>
  <w:style w:type="paragraph" w:styleId="Footer">
    <w:name w:val="footer"/>
    <w:basedOn w:val="Normal"/>
    <w:link w:val="FooterChar"/>
    <w:uiPriority w:val="99"/>
    <w:unhideWhenUsed/>
    <w:rsid w:val="000069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6948"/>
  </w:style>
  <w:style w:type="character" w:styleId="Hyperlink">
    <w:name w:val="Hyperlink"/>
    <w:basedOn w:val="DefaultParagraphFont"/>
    <w:uiPriority w:val="99"/>
    <w:unhideWhenUsed/>
    <w:rsid w:val="00EC09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09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tacey.bilger@local488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6038FB-0ADE-486E-B228-29344ACD1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598</Words>
  <Characters>3413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ey Bilger</dc:creator>
  <cp:keywords/>
  <dc:description/>
  <cp:lastModifiedBy>Debbie Decoste</cp:lastModifiedBy>
  <cp:revision>2</cp:revision>
  <cp:lastPrinted>2021-02-09T16:22:00Z</cp:lastPrinted>
  <dcterms:created xsi:type="dcterms:W3CDTF">2022-03-01T20:38:00Z</dcterms:created>
  <dcterms:modified xsi:type="dcterms:W3CDTF">2022-03-01T20:38:00Z</dcterms:modified>
</cp:coreProperties>
</file>